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9A8C1F" w:rsidR="0000007A" w:rsidRPr="00DE7D30" w:rsidRDefault="00E7673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E76738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Economics, Business and Management: Recent Adva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7C87CB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64DE5" w:rsidRPr="00B64DE5">
              <w:rPr>
                <w:rFonts w:ascii="Arial" w:hAnsi="Arial" w:cs="Arial"/>
                <w:b/>
                <w:bCs/>
                <w:szCs w:val="28"/>
                <w:lang w:val="en-GB"/>
              </w:rPr>
              <w:t>727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E4EFE7" w:rsidR="0000007A" w:rsidRPr="00DE7D30" w:rsidRDefault="00163B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63B98">
              <w:rPr>
                <w:rFonts w:ascii="Arial" w:hAnsi="Arial" w:cs="Arial"/>
                <w:b/>
                <w:szCs w:val="28"/>
                <w:lang w:val="en-GB"/>
              </w:rPr>
              <w:t>Effect of Control Environment on Financial Performance of Selected Insurance Companies in Rwand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8B1BF" w:rsidR="00CF0BBB" w:rsidRPr="00DE7D30" w:rsidRDefault="00C915A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4648E4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D748BFE" w14:textId="77777777" w:rsidR="00F1171E" w:rsidRDefault="00F559B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search underscores the importance of internal controls on performance</w:t>
            </w:r>
          </w:p>
          <w:p w14:paraId="7DBC9196" w14:textId="2DA5E43D" w:rsidR="00F559B7" w:rsidRPr="00900E9B" w:rsidRDefault="00F559B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 informs success for the insurance industry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70F6E9E" w:rsidR="00F1171E" w:rsidRPr="00900E9B" w:rsidRDefault="003A40C1" w:rsidP="003A40C1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 the title is appropriat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4F058CC" w:rsidR="00F1171E" w:rsidRPr="00900E9B" w:rsidRDefault="00EE248C" w:rsidP="003A40C1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is comprehensive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2938F474" w:rsidR="00F1171E" w:rsidRPr="00900E9B" w:rsidRDefault="009254D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is largely scientific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xep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for the mix of primary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data(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>independent variable) and secondary data (dependent variable). Author should clearly indicate how the scale difference was mitigated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161362DE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4FE0567" w14:textId="01DA8919" w:rsidR="00F1171E" w:rsidRPr="00900E9B" w:rsidRDefault="009254D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 references are sufficient and recen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32610A58" w:rsidR="00F1171E" w:rsidRPr="00900E9B" w:rsidRDefault="009254D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Quality Language used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15241310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7D5C3C0" w14:textId="77777777" w:rsidR="00D52F1B" w:rsidRDefault="00D52F1B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551ACE" w14:textId="77777777" w:rsidR="00D52F1B" w:rsidRDefault="00D52F1B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16242CC" w14:textId="77777777" w:rsidR="00D52F1B" w:rsidRDefault="00D52F1B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1D7333F" w14:textId="77777777" w:rsidR="00D52F1B" w:rsidRDefault="00D52F1B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2587D11" w14:textId="77777777" w:rsidR="00D52F1B" w:rsidRDefault="00D52F1B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B5DF228" w14:textId="77777777" w:rsidR="00D52F1B" w:rsidRDefault="00D52F1B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3FC1771" w14:textId="191C2098" w:rsidR="00312405" w:rsidRDefault="00312405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312405" w:rsidRPr="00312405" w14:paraId="260C7C2F" w14:textId="77777777" w:rsidTr="0031240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54A33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1240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1240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8FC671D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12405" w:rsidRPr="00312405" w14:paraId="68E93F45" w14:textId="77777777" w:rsidTr="0031240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4D6D7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2BFAF" w14:textId="77777777" w:rsidR="00312405" w:rsidRPr="00312405" w:rsidRDefault="00312405" w:rsidP="0031240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124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084A6" w14:textId="77777777" w:rsidR="00312405" w:rsidRPr="00312405" w:rsidRDefault="00312405" w:rsidP="0031240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1240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1240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79DB9AF" w14:textId="77777777" w:rsidR="00312405" w:rsidRPr="00312405" w:rsidRDefault="00312405" w:rsidP="0031240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12405" w:rsidRPr="00312405" w14:paraId="31B3CA5D" w14:textId="77777777" w:rsidTr="0031240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2BF5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1240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AFC3370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E3CEF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1240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1240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1240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C84705F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7B44A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2C7B89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28C0BF6" w14:textId="77777777" w:rsidR="00312405" w:rsidRPr="00312405" w:rsidRDefault="00312405" w:rsidP="0031240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9671E23" w14:textId="77777777" w:rsidR="00312405" w:rsidRPr="00312405" w:rsidRDefault="00312405" w:rsidP="00312405"/>
    <w:p w14:paraId="63FC0213" w14:textId="77777777" w:rsidR="00312405" w:rsidRPr="00312405" w:rsidRDefault="00312405" w:rsidP="00312405"/>
    <w:p w14:paraId="18039F49" w14:textId="77777777" w:rsidR="00D52F1B" w:rsidRDefault="00D52F1B" w:rsidP="00D52F1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5E026186" w14:textId="77777777" w:rsidR="00D52F1B" w:rsidRPr="005F4EDD" w:rsidRDefault="00D52F1B" w:rsidP="00D52F1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1C643FC0" w14:textId="77777777" w:rsidR="00D52F1B" w:rsidRDefault="00D52F1B" w:rsidP="00D52F1B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4CEE7C12" w14:textId="77777777" w:rsidR="00D52F1B" w:rsidRDefault="00D52F1B" w:rsidP="00D52F1B">
      <w:r>
        <w:rPr>
          <w:rFonts w:ascii="Calibri" w:hAnsi="Calibri" w:cs="Calibri"/>
          <w:color w:val="000000"/>
        </w:rPr>
        <w:t>Collins Kapkiyai, Moi University, Kenya</w:t>
      </w:r>
      <w:r>
        <w:rPr>
          <w:rFonts w:ascii="Calibri" w:hAnsi="Calibri" w:cs="Calibri"/>
          <w:color w:val="000000"/>
        </w:rPr>
        <w:br/>
      </w:r>
    </w:p>
    <w:p w14:paraId="55E8792E" w14:textId="77777777" w:rsidR="00312405" w:rsidRPr="00D52F1B" w:rsidRDefault="00312405" w:rsidP="00312405">
      <w:pPr>
        <w:rPr>
          <w:bCs/>
          <w:u w:val="single"/>
        </w:rPr>
      </w:pPr>
    </w:p>
    <w:bookmarkEnd w:id="1"/>
    <w:p w14:paraId="527DB13A" w14:textId="77777777" w:rsidR="00312405" w:rsidRPr="00312405" w:rsidRDefault="00312405" w:rsidP="00312405"/>
    <w:p w14:paraId="671B3930" w14:textId="77777777" w:rsidR="00312405" w:rsidRPr="00900E9B" w:rsidRDefault="00312405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312405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694D7" w14:textId="77777777" w:rsidR="00B23EB7" w:rsidRPr="0000007A" w:rsidRDefault="00B23EB7" w:rsidP="0099583E">
      <w:r>
        <w:separator/>
      </w:r>
    </w:p>
  </w:endnote>
  <w:endnote w:type="continuationSeparator" w:id="0">
    <w:p w14:paraId="7AA558C9" w14:textId="77777777" w:rsidR="00B23EB7" w:rsidRPr="0000007A" w:rsidRDefault="00B23E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EFD4D" w14:textId="77777777" w:rsidR="00B23EB7" w:rsidRPr="0000007A" w:rsidRDefault="00B23EB7" w:rsidP="0099583E">
      <w:r>
        <w:separator/>
      </w:r>
    </w:p>
  </w:footnote>
  <w:footnote w:type="continuationSeparator" w:id="0">
    <w:p w14:paraId="7635DDA1" w14:textId="77777777" w:rsidR="00B23EB7" w:rsidRPr="0000007A" w:rsidRDefault="00B23E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2333538">
    <w:abstractNumId w:val="3"/>
  </w:num>
  <w:num w:numId="2" w16cid:durableId="1228877608">
    <w:abstractNumId w:val="6"/>
  </w:num>
  <w:num w:numId="3" w16cid:durableId="1309821221">
    <w:abstractNumId w:val="5"/>
  </w:num>
  <w:num w:numId="4" w16cid:durableId="1829512560">
    <w:abstractNumId w:val="7"/>
  </w:num>
  <w:num w:numId="5" w16cid:durableId="1054278668">
    <w:abstractNumId w:val="4"/>
  </w:num>
  <w:num w:numId="6" w16cid:durableId="233122334">
    <w:abstractNumId w:val="0"/>
  </w:num>
  <w:num w:numId="7" w16cid:durableId="551113825">
    <w:abstractNumId w:val="1"/>
  </w:num>
  <w:num w:numId="8" w16cid:durableId="1666592406">
    <w:abstractNumId w:val="9"/>
  </w:num>
  <w:num w:numId="9" w16cid:durableId="644821124">
    <w:abstractNumId w:val="8"/>
  </w:num>
  <w:num w:numId="10" w16cid:durableId="1708989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3B98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29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405"/>
    <w:rsid w:val="00312559"/>
    <w:rsid w:val="003204B8"/>
    <w:rsid w:val="00326D7D"/>
    <w:rsid w:val="0033018A"/>
    <w:rsid w:val="0033692F"/>
    <w:rsid w:val="00353718"/>
    <w:rsid w:val="00372F72"/>
    <w:rsid w:val="00374F93"/>
    <w:rsid w:val="00377F1D"/>
    <w:rsid w:val="00394901"/>
    <w:rsid w:val="003A04E7"/>
    <w:rsid w:val="003A1C45"/>
    <w:rsid w:val="003A40C1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48E4"/>
    <w:rsid w:val="00474129"/>
    <w:rsid w:val="00477844"/>
    <w:rsid w:val="004847FF"/>
    <w:rsid w:val="00495DBB"/>
    <w:rsid w:val="004B03BF"/>
    <w:rsid w:val="004B0965"/>
    <w:rsid w:val="004B2B20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478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5F38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01F4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54D6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3EB7"/>
    <w:rsid w:val="00B3033D"/>
    <w:rsid w:val="00B334D9"/>
    <w:rsid w:val="00B53059"/>
    <w:rsid w:val="00B562D2"/>
    <w:rsid w:val="00B62087"/>
    <w:rsid w:val="00B62F41"/>
    <w:rsid w:val="00B63782"/>
    <w:rsid w:val="00B64DE5"/>
    <w:rsid w:val="00B66599"/>
    <w:rsid w:val="00B760E1"/>
    <w:rsid w:val="00B82FFC"/>
    <w:rsid w:val="00B86CB5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2CBE"/>
    <w:rsid w:val="00C435C6"/>
    <w:rsid w:val="00C635B6"/>
    <w:rsid w:val="00C70DFC"/>
    <w:rsid w:val="00C82466"/>
    <w:rsid w:val="00C84097"/>
    <w:rsid w:val="00C915A4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001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F1B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738"/>
    <w:rsid w:val="00E9533D"/>
    <w:rsid w:val="00E972A7"/>
    <w:rsid w:val="00EA2839"/>
    <w:rsid w:val="00EB3E91"/>
    <w:rsid w:val="00EB6E15"/>
    <w:rsid w:val="00EC6894"/>
    <w:rsid w:val="00ED6B12"/>
    <w:rsid w:val="00ED7400"/>
    <w:rsid w:val="00EE248C"/>
    <w:rsid w:val="00EF326D"/>
    <w:rsid w:val="00EF53FE"/>
    <w:rsid w:val="00F1171E"/>
    <w:rsid w:val="00F11E49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9B7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52F1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1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economics-business-and-management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6-02-27T17:51:00Z</dcterms:created>
  <dcterms:modified xsi:type="dcterms:W3CDTF">2026-03-0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